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**Characteristic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Não Usa**, N = 4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a**, N = 6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p-value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.79 (10.2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.24 (9.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7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5 (8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6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7 (2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idade Físic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ivo (≥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 (5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3 (5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dentário (&lt;2x/seman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3 (4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 (4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colarida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0 (7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1 (2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 (2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 Civ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ried/Uni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6 (4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0 (48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/Divorc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8 (5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4 (52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n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3 (6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1 (7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tos e Par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9 (3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6 (2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trito Fede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3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Centro-O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 (3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6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8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Nor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 (2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d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3 (8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4 (7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ão S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 (8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 (8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GI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71 (4.0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.93 (4.0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ressão (HADS-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0 (4.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4 (4.4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iedade (HADS-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92 (4.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.00 (4.2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2T14:04:42Z</dcterms:created>
  <dcterms:modified xsi:type="dcterms:W3CDTF">2024-07-12T14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